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271DB20F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0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3A54B147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、疾病搜索、药品搜索和</w:t>
      </w:r>
      <w:r w:rsidR="00101800" w:rsidRPr="00101800">
        <w:rPr>
          <w:rFonts w:ascii="Times New Roman" w:eastAsia="宋体" w:hAnsi="Times New Roman" w:hint="eastAsia"/>
        </w:rPr>
        <w:t>相互作用搜索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77777777" w:rsidR="00101800" w:rsidRDefault="00101800" w:rsidP="000472D6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5DB06376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/interaction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4E4DDFC0" w:rsidR="00101800" w:rsidRP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w</w:t>
            </w:r>
            <w:r>
              <w:rPr>
                <w:rFonts w:ascii="Times New Roman" w:eastAsia="宋体" w:hAnsi="Times New Roman" w:hint="eastAsia"/>
              </w:rPr>
              <w:t>ord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  <w:tr w:rsidR="00754281" w14:paraId="1A75DA26" w14:textId="77777777" w:rsidTr="00754281">
        <w:tc>
          <w:tcPr>
            <w:tcW w:w="1404" w:type="dxa"/>
          </w:tcPr>
          <w:p w14:paraId="67D41880" w14:textId="2D09D58A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m</w:t>
            </w:r>
            <w:r>
              <w:rPr>
                <w:rFonts w:ascii="Times New Roman" w:eastAsia="宋体" w:hAnsi="Times New Roman" w:hint="eastAsia"/>
              </w:rPr>
              <w:t>ul</w:t>
            </w:r>
            <w:r>
              <w:rPr>
                <w:rFonts w:ascii="Times New Roman" w:eastAsia="宋体" w:hAnsi="Times New Roman"/>
              </w:rPr>
              <w:t>ti</w:t>
            </w:r>
          </w:p>
        </w:tc>
        <w:tc>
          <w:tcPr>
            <w:tcW w:w="756" w:type="dxa"/>
          </w:tcPr>
          <w:p w14:paraId="4EBCCA88" w14:textId="533DB45F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BB29527" w14:textId="1A01C637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nt</w:t>
            </w:r>
          </w:p>
        </w:tc>
        <w:tc>
          <w:tcPr>
            <w:tcW w:w="2992" w:type="dxa"/>
          </w:tcPr>
          <w:p w14:paraId="4D10D986" w14:textId="5C94CC3E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时置</w:t>
            </w:r>
            <w:r>
              <w:rPr>
                <w:rFonts w:ascii="Times New Roman" w:eastAsia="宋体" w:hAnsi="Times New Roman" w:hint="eastAsia"/>
              </w:rPr>
              <w:t>1</w:t>
            </w:r>
          </w:p>
        </w:tc>
      </w:tr>
      <w:tr w:rsidR="00355508" w14:paraId="2AC09F3A" w14:textId="77777777" w:rsidTr="00754281">
        <w:tc>
          <w:tcPr>
            <w:tcW w:w="1404" w:type="dxa"/>
          </w:tcPr>
          <w:p w14:paraId="154A7B90" w14:textId="58694C10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word_</w:t>
            </w: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5730925" w14:textId="5EE8B3B2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</w:t>
            </w:r>
            <w:r>
              <w:rPr>
                <w:rFonts w:ascii="Times New Roman" w:eastAsia="宋体" w:hAnsi="Times New Roman" w:hint="eastAsia"/>
              </w:rPr>
              <w:t>alse</w:t>
            </w:r>
          </w:p>
        </w:tc>
        <w:tc>
          <w:tcPr>
            <w:tcW w:w="3144" w:type="dxa"/>
          </w:tcPr>
          <w:p w14:paraId="0932B560" w14:textId="4B519838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2992" w:type="dxa"/>
          </w:tcPr>
          <w:p w14:paraId="7964CAAF" w14:textId="0A7F5649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754281" w14:paraId="1F57CA43" w14:textId="77777777" w:rsidTr="000575EC">
        <w:tc>
          <w:tcPr>
            <w:tcW w:w="988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6AD96FDD" w14:textId="77777777" w:rsidTr="00754281">
        <w:tc>
          <w:tcPr>
            <w:tcW w:w="988" w:type="dxa"/>
          </w:tcPr>
          <w:p w14:paraId="05F7365F" w14:textId="4C85B524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77ED9FAB" w14:textId="38663DC0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7213560F" w14:textId="63E45A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754281" w14:paraId="3BCA033D" w14:textId="77777777" w:rsidTr="00754281">
        <w:tc>
          <w:tcPr>
            <w:tcW w:w="988" w:type="dxa"/>
          </w:tcPr>
          <w:p w14:paraId="32A55936" w14:textId="04AA5EC9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C5C4410" w14:textId="43753367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AABCC50" w14:textId="13380D0E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754281" w14:paraId="4E45F4BA" w14:textId="77777777" w:rsidTr="00754281">
        <w:tc>
          <w:tcPr>
            <w:tcW w:w="988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0507FB6A" w14:textId="683EDCB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754281">
        <w:tc>
          <w:tcPr>
            <w:tcW w:w="988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 w:hint="eastAsia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77777777" w:rsidR="000575EC" w:rsidRDefault="000575EC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77777777" w:rsidR="000575EC" w:rsidRPr="00754281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w</w:t>
            </w:r>
            <w:r>
              <w:rPr>
                <w:rFonts w:ascii="Times New Roman" w:eastAsia="宋体" w:hAnsi="Times New Roman" w:hint="eastAsia"/>
              </w:rPr>
              <w:t>ord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21E87E89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详情实体关键词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518909EE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114ED23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8EB9A3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1188BE7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754ED592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18BCD14A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个分类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77777777" w:rsidR="00CA481D" w:rsidRDefault="00CA481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CA481D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9914B6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6073E7D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3236AB4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6560B1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3723A5A5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D966B01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 w:hint="eastAsia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77777777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  <w:bookmarkStart w:id="0" w:name="_GoBack"/>
      <w:bookmarkEnd w:id="0"/>
    </w:p>
    <w:p w14:paraId="67EA229C" w14:textId="70463AF1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</w:t>
      </w:r>
      <w:r>
        <w:rPr>
          <w:rFonts w:hint="eastAsia"/>
        </w:rPr>
        <w:t>，只显示存在哪些类的药物</w:t>
      </w:r>
    </w:p>
    <w:p w14:paraId="1C3E981C" w14:textId="77777777" w:rsidR="00D85F05" w:rsidRDefault="00D85F05" w:rsidP="00D85F05"/>
    <w:p w14:paraId="285E310E" w14:textId="77777777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77777777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77777777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 w:hint="eastAsia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>
              <w:rPr>
                <w:rFonts w:ascii="Times New Roman" w:eastAsia="宋体" w:hAnsi="Times New Roman" w:hint="eastAsia"/>
              </w:rPr>
              <w:t>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77777777" w:rsidR="00D85F05" w:rsidRPr="000575EC" w:rsidRDefault="00D85F05" w:rsidP="000575EC">
      <w:pPr>
        <w:rPr>
          <w:rFonts w:hint="eastAsia"/>
        </w:rPr>
      </w:pPr>
    </w:p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5597A059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all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1C301C0E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1EC4AD93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制定者查询指定制定者</w:t>
            </w:r>
          </w:p>
        </w:tc>
      </w:tr>
      <w:tr w:rsidR="00AA680D" w14:paraId="42B26C2B" w14:textId="77777777" w:rsidTr="0002707A">
        <w:tc>
          <w:tcPr>
            <w:tcW w:w="1404" w:type="dxa"/>
          </w:tcPr>
          <w:p w14:paraId="3914B5ED" w14:textId="4855D81B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y</w:t>
            </w:r>
            <w:r>
              <w:rPr>
                <w:rFonts w:ascii="Times New Roman" w:eastAsia="宋体" w:hAnsi="Times New Roman"/>
              </w:rPr>
              <w:t>ear</w:t>
            </w:r>
          </w:p>
        </w:tc>
        <w:tc>
          <w:tcPr>
            <w:tcW w:w="756" w:type="dxa"/>
          </w:tcPr>
          <w:p w14:paraId="6A94211B" w14:textId="4F8CBAA8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4FC70B1C" w14:textId="0708C81E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020625" w14:textId="5FB24750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年份查询指定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916122" w14:textId="4DDB8FC0" w:rsidR="00D816D4" w:rsidRDefault="00536DCA" w:rsidP="00D816D4">
      <w:r>
        <w:rPr>
          <w:rFonts w:hint="eastAsia"/>
        </w:rPr>
        <w:t>返回临床</w:t>
      </w:r>
      <w:r w:rsidR="00D816D4">
        <w:rPr>
          <w:rFonts w:hint="eastAsia"/>
        </w:rPr>
        <w:t>指南</w:t>
      </w:r>
      <w:r>
        <w:rPr>
          <w:rFonts w:hint="eastAsia"/>
        </w:rPr>
        <w:t>详情，可以</w:t>
      </w:r>
      <w:r w:rsidR="00626871">
        <w:rPr>
          <w:rFonts w:hint="eastAsia"/>
        </w:rPr>
        <w:t>与</w:t>
      </w:r>
      <w:r>
        <w:rPr>
          <w:rFonts w:hint="eastAsia"/>
        </w:rPr>
        <w:t>1.2展示详情接口合并</w:t>
      </w:r>
    </w:p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77777777" w:rsidR="00626871" w:rsidRDefault="00626871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626871" w14:paraId="377FE674" w14:textId="77777777" w:rsidTr="007E3005">
        <w:tc>
          <w:tcPr>
            <w:tcW w:w="988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4A809689" w14:textId="77777777" w:rsidTr="007E3005">
        <w:tc>
          <w:tcPr>
            <w:tcW w:w="988" w:type="dxa"/>
          </w:tcPr>
          <w:p w14:paraId="40B8D04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D1AE8F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5C6930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626871" w14:paraId="0111F18A" w14:textId="77777777" w:rsidTr="007E3005">
        <w:tc>
          <w:tcPr>
            <w:tcW w:w="988" w:type="dxa"/>
          </w:tcPr>
          <w:p w14:paraId="421BDC9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1EB3A84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830BEB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626871" w14:paraId="7180E076" w14:textId="77777777" w:rsidTr="007E3005">
        <w:tc>
          <w:tcPr>
            <w:tcW w:w="988" w:type="dxa"/>
          </w:tcPr>
          <w:p w14:paraId="286BFA4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16E142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7E3005">
        <w:tc>
          <w:tcPr>
            <w:tcW w:w="988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58E1C40" w14:textId="174553E9" w:rsidR="00626871" w:rsidRDefault="00626871" w:rsidP="00626871">
      <w:r>
        <w:rPr>
          <w:rFonts w:hint="eastAsia"/>
        </w:rPr>
        <w:t>返回文献详情，可以与1.2展示详情接口合并</w:t>
      </w:r>
    </w:p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D8AD7" w14:textId="77777777" w:rsidR="007A5569" w:rsidRDefault="007A5569" w:rsidP="000240F9">
      <w:r>
        <w:separator/>
      </w:r>
    </w:p>
  </w:endnote>
  <w:endnote w:type="continuationSeparator" w:id="0">
    <w:p w14:paraId="74B32026" w14:textId="77777777" w:rsidR="007A5569" w:rsidRDefault="007A5569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66FBF" w14:textId="77777777" w:rsidR="007A5569" w:rsidRDefault="007A5569" w:rsidP="000240F9">
      <w:r>
        <w:separator/>
      </w:r>
    </w:p>
  </w:footnote>
  <w:footnote w:type="continuationSeparator" w:id="0">
    <w:p w14:paraId="52AB6E52" w14:textId="77777777" w:rsidR="007A5569" w:rsidRDefault="007A5569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273EB3"/>
    <w:rsid w:val="00315B08"/>
    <w:rsid w:val="00337D10"/>
    <w:rsid w:val="00355508"/>
    <w:rsid w:val="003C6BA2"/>
    <w:rsid w:val="003D1331"/>
    <w:rsid w:val="004E0854"/>
    <w:rsid w:val="0052116A"/>
    <w:rsid w:val="00536DCA"/>
    <w:rsid w:val="0062569A"/>
    <w:rsid w:val="00626871"/>
    <w:rsid w:val="00754281"/>
    <w:rsid w:val="007813FF"/>
    <w:rsid w:val="007A5569"/>
    <w:rsid w:val="009C721C"/>
    <w:rsid w:val="00A43ED3"/>
    <w:rsid w:val="00A47E21"/>
    <w:rsid w:val="00A9095D"/>
    <w:rsid w:val="00AA680D"/>
    <w:rsid w:val="00C76827"/>
    <w:rsid w:val="00CA481D"/>
    <w:rsid w:val="00CB1762"/>
    <w:rsid w:val="00D816D4"/>
    <w:rsid w:val="00D8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CBD91-A81B-4C67-BD4B-E6C1EBC82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5</TotalTime>
  <Pages>5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8</cp:revision>
  <dcterms:created xsi:type="dcterms:W3CDTF">2020-07-06T12:28:00Z</dcterms:created>
  <dcterms:modified xsi:type="dcterms:W3CDTF">2020-08-08T13:04:00Z</dcterms:modified>
</cp:coreProperties>
</file>